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เช้า)</w:t>
      </w:r>
      <w:r>
        <w:t xml:space="preserve"> </w:t>
      </w:r>
      <w:r>
        <w:t xml:space="preserve">020767</w:t>
      </w:r>
    </w:p>
    <w:p>
      <w:pPr>
        <w:pStyle w:val="Date"/>
      </w:pPr>
      <w:r>
        <w:t xml:space="preserve">วันอังคารที่</w:t>
      </w:r>
      <w:r>
        <w:t xml:space="preserve"> </w:t>
      </w:r>
      <w:r>
        <w:t xml:space="preserve">2</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ทที่ 4 เนี่ยมันจะเป็นเกี่ยวกับการพัฒนาระบบ e-commerce หรือระบบ พาณิชย์อิเล็กทรอนิกส์ สิ่งที่จะต้องมี ใน ระบบ E commerce หรือว่าการซื้อขาย ออนไลน์ มันก็จะมีทั้งการที่เราจะต้องใส่ สต๊อกสินค้าเหมือนเวลาเอาเข้าจริงๆเวลาเราเข้าไปซื้อของออนไลน์เนี่ย องค์ประกอบไหนบ้าง ที่มันควรจะต้องมี มีทั้งแคตตาล็อกสินค้าที่แสดงรายการสินค้า มีระบบตะกร้า คือเวลาเราต้องสนใจจะซื้อของที่ไหน มันจะมีคำพูดเลยบอกว่าหยิบใส่ตะกร้า ก็คือรถเข็นเหมือนรถเข็นขายซื้อของในห้างนี่แหละ ระบบชำระเงินเราจะจ่ายเงินแบบไหนนะคะการรักษาความปลอดภัยสำหรับ คลังข้อมูลส่วนตัวของลูกค้า ข้อมูลร้านค้าแล้วก็ ยิ่งสำคัญที่สุดก็คือกัน ชำระเงิน นะคะรวมถึงมีระบบติดตามสถานะการขนส่งเหมือนเวลาซื้อของออนไลน์ คำสั่งซื้อของเราตอนนี้ อยู่ที่ไหนแล้ว กำลังจะถึงบ้านเราวันที่เท่าไหร่ อันนี้จะเป็นส่วนที่ ลูกค้า คุ้นเคยกันดี จับยาหนึ่งก็คืออันนี้จะเป็นในส่วนของผู้ขาย มันก็จะมีระบบของการวางแผนการผลิต ว่าสินค้าตอนนี้กำลังได้รับความนิยมในช่วงนึงตุ๊กตา ระบุผู้ที่มันได้รับกันนิยมมากๆเนี่ย เขาผลิตไม่ทันเพราะผลิตไม่ทัน คนก็เลยยิ่งเพิ่มราคามันสูงขึ้นตามความต้องการของตลาด ถ้ามันเป็นแบบนี้เราจะวางแผนการผลิตทำยังไงดีนะคะ ระบบการบริหารลูกค้าสัมพันธ์ก็คือ ถ้าสมมุติลูกค้ามีปัญหาหรือลูกค้ามีข้อสงสัย เราจะจัดการ สิ่งเหล่านั้นยังไง นะคะแล้วก็มีระบบการให้บริการเฉพาะบุคคลอันนี้จะเป็นให้บริการ ที่พิเศษมากขึ้นเช่นระบบสมาชิก หรือระบบที่ทำให้ลูกค้ารู้สึกว่า มีสิทธิพิเศษเหนือกว่า อื่นๆ ระบบสุดท้ายคือระบบควบคุมสินค้าคงคลัง ถ้าเราดูในเว็บช้อปปิ้งออนไลน์ที่เราดูเนี่ยมันจะบอกเลยว่าสินค้าตอนนี้ที่เรากำลังจะซื้อเนี่ย เขาเหลืออยู่กี่ชิ้น นะคะ สามารถดูได้ ที่เราไม่สังเกตหรอกแต่ตอนที่เรากดลงไปในตะกร้าสินค้าออนไลน์แล้วเนี่ย มันก็ขึ้นเลยว่าสินค้าคงเหลืออยู่กี่ชิ้น ถ้าสังเกตดีๆนะคะ องค์ประกอบหลัก อันแรกที่สำคัญเลยคือส่วนที่เรียกว่าฟอนต์เอ็นหรือว่าหน้าร้านก็คือหน้าเว็บนั่นแหละ ซึ่ง หน้าร้านจะต้องมีการนำเสนอ สินค้า จะเป็นแคตตาล็อก รูปภาพนะคะรายละเอียดต่างๆ โดยเฉพาะในหน้าแรกหน้าเว็บไซต์เนี่ย มันต้องมี ระบบตะกร้าสินค้าเพื่อให้ลูกค้าเนี่ยสามารถกดเพิ่มสินค้าได้มีการค้นหาการเปลี่ยน สินค้ายังใช้เวลารอดูเว็บชอปปิ้งออนไลน์เนี่ยถ้าเราเลื่อนลงมาข้างล่างๆหน่อย มันจะมีเขียนว่าสินค้าที่ ใกล้เคียงกันหรือเหมือนกัน ราคาอาจจะต่างกันบาท 2 บาท เปรียบเทียบให้ดูเราสามารถเลือกหรือบางครั้งสามารถเขาเรียกว่าต่อรองราคาเนี่ยบางที เราจำเป็นจะต้องแชท ไปหาร้านค้า ก่อน เชื่อได้ส่วนลดใดๆก็ตาม เขาจะเขียนว่าอยู่ รวมถึงมีการยืนยันการสั่งซื้อสินค้า ในกรณีนี้จำเป็นเพราะว่า ถ้าคุณซื้อของอะไรจริงหน้าสุดท้าย ยืนยันจำนวนทั้งยืนยันที่อยู่ ยืนยันช่องทางการชำระเงิน ซึ่งถ้าเป็น คน xxy ส่วนมากจะจ่ายเงินด้วยบัตรเครดิต เพราะเริ่มมีงานทำแล้ว แล้วก็ กระบวนการสั่งซื้อสินค้าจะมีลำดับขั้นตอนใดบ้างร่วมถึง ถ้าเราซื้อร้านค้าออนไลน์ ทั้งสีส้มทั้งสีน้ำเงิน มันจะมีช่องให้กดว่าฉันได้รับสินค้าแล้ว ก็คือเรา ตรวจสอบสินค้าแล้วเราก็ยอมรับสินค้าแล้วบางคนไม่กด ทำให้กดเป็นไรไหมไม่เป็นไรเพราะระบบเขาจะตัด อนุมัติกี่วันก็แล้วแต่ระบบเขาเซฟไว้ องค์ประกอบหลักของฟังก์ชันอีกอย่างหนึ่งก็คือมีการติดตามดูผลการสั่งซื้อ มีการตรวจสอบสินค้าการให้บริการก่อนและหลังการขาย ส่วนมากมันจะเป็น แชทบอท Auto มันก็จะมี Pop Up เด้งขึ้นมาเป็นคำสั่งซื้อนู่นนี่นั่นโน่นให้เรากด Confirm ยืนยัน บางครั้งอาจจะเป็นการตั้งกระทู้ถาม Comment ก็ได้ แล้วก็ถ้าเป็นร้านค้าที่มีคู่ค้าขนาดใหญ่เขาจะมีระบบเครดิต คือให้เอาสินค้าไปก่อน แล้วเดี๋ยวค่อยมาชำระเงินทีหลัง หรือค่อยมารวมยอดจ่ายตัดเป็นรอบเป็นรอบไปก็ได้ แล้วก็ร้านค้าถ้าเป็นร้านที่มีคำสั่งซื้อที่เข้ามาต่อเนื่องแล้วก็เยอะ เขาจะมีระบบการจัดส่งสินค้าที่ บางทีบริษัทที่เขาดูแลเรื่องการขนส่งสินค้าเนี่ยเข้ามารับถึงที่บ้านเลย ทรัพย์สินที่บริษัทเลยโดยที่เราไม่ต้องออกไปส่งข้างนอกก็ได้นะคะ ซึ่งในการพัฒนาหน้าร้านเนี่ยจะมีอยู่ 3 ส่วนย่อยหลักๆ นะคะ อันแรกเป็นระบบระบบของพ่อค้า ก็มีกับหน้าร้านมีแคตตาล็อกมีตะกร้าสินค้า ระบบของการดำเนินการตั้งแต่การสั่งซื้อการจ่ายเงิน นะคะการตรวจสอบออเดอร์ต่างๆ ช่องทางการจ่ายเงินจะเป็นของระบบการเงิน จะเป็นการเชื่อมต่อกับธนาคารหรือว่าสถาบันทางการเงินที่เรา ทำธุรกรรมกับเขานะคะ อันนี้เป็นหน้าร้านสีส้มที่ทุกคนน่าจะคุ้นเคยกันดีนะคะ ถ้าสินค้าก็จะเหมือนรถเข็นในห้าง ที่เราเคยคุ้นเคยกันมี แคตตาล็อกสินค้าแบ่งแยกเป็นหมวดหมู่ต่างๆมีช่องให้ค้นหานะคะ มีบริการช่วยเหลืออันนี้ก็เป็นส่วนของการดูแลลูกค้า นะคะ ก็จะมีโปรโมชั่นต่างๆ แสดงมาให้ลูกค้าได้เห็นเลยว่า ตอนนี้มีโปรโมชั่นอะไรบ้าง เพื่อดึงดูดความสนใจของลูกค้านะคะแล้วก็มีส่วนของ Seller Center ก็คือถ้าใครต้องการจะมาเปิดร้านบนหน้าเว็บไซต์ของเขาต้องทำอย่างไรบ้าง โดยฟังก์ชันที่มีความสำคัญกับส่วนของผู้ขาย เขาจะต้องไปสามารถ กุ้งตะกร้าสินค้าแล้วก็ ลงรายการสินค้าได้ มีการตรวจสอบเครดิตของลูกค้าเพื่ออนุมัติคำสั่งซื้อได้ไม่ใช่ว่าลูกค้าประวัติไม่ดี ยังส่งของไปสุดท้ายตีกลับหรือไม่ได้รับเงิน นะคะเก็บเงินไม่สำเร็จเลยว่าไปขั้นตอนการสั่งซื้อจะเป็นบริการที่เชื่อมต่อกับส่วนของหลังร้านก็คือส่วนของ ไอ้ส่วนของโกดังสินค้าส่วนของการจัด แพ็คสินค้า เพื่อการจัดส่ง มีระบบที่สามารถ tracking ก็คือตรวจสอบการขนส่งว่า จัดส่งเรียบร้อยแล้วอย่างเช่นตัวแชทบอทเนี่ย ถ้าสถานะของบริษัทขนส่ง กดปุ๊บมาส่งเรียบร้อยแล้ว บางครั้งร้านค้าที่มีแชทบอท เขาจะรับแจ้งเตือน มันจะมีแจ้งเตือนเด้งขึ้นมาเลยว่าสินค้าได้ส่งให้คุณแล้วกรุณาตรวจสอบสินค้านู่นนี่นั่น ตอนนั้นทันที แล้วก็อาจจะมีถ้าเป็นเว็บไซต์ของตัวเองอาจจะมี เกี่ยวกับการติดตามการเยี่ยมชม แต่ถ้าเป็นเว็บไซต์ที่เป็นเว็บไซต์ ตลาดกลางแบบ ไอ้ตัวช้อปปี้เนี่ยนะคะมันสามารถดูสถิติการขายสินค้าชิ้นนั้นได้ว่าเขาขาย ชินแล้ว บางร้านขายได้ 100 ชิ้น บางร้านขายได้เป็นหมื่นๆชิ้น ก็สามารถเช็คสถิติได้ดูทั้งการให้ดาว นะคะ รีวิว การแสดงความคิดเห็น นะคะลูกค้าสามารถดูเพิ่มเติมได้ แล้วในหน้าร้านเนี่ยเราจะต้อง มีรายละเอียดก่อนที่เราจะเริ่ม การพัฒนา รายละเอียดที่ต้องพิจารณาคือ ใครเป็นคนขายเราหรือมีเราเป็นคนพัฒนาให้ ผู้ซื้อมีผู้ขายมีโปรโมชั่นหรือเปล่า มีการวิเคราะห์ข้อมูลตลาดใหม่เช่นช่วงนี้ฤดูฝน ถ้าคุณขายเสื้อผ้า เสื้อผ้ามันควรจะเป็นเสื้อผ้าแบบไหน สินค้าชนิดนั้น มีแบรนด์หรือว่ายี่ห้อติดหูคนทั่วไปแล้วหรือยัง นะคะ ความสามารถในการเปิดใช้งานเว็บไซต์นะคะ รูปภาพใหญ่เกินไปหรือเปล่า จะโหลดหน้าเว็บไซต์ขึ้นมาทีนึงช้ามาก แล้วก็ ความง่ายของโครงสร้างเว็บการใช้งาน ยากหรือง่าย นะคะ ก็อันนี้เป็นส่วนที่เราจะต้องมาวิเคราะห์ เตรียมพร้อมก่อนที่จะพัฒนาเว็บไซต์ รถเข็นหรือตะกร้าสินค้าทำงานยังไงถ้าเราสั่งซื้อปุ๊บ มันตัดสต๊อกเลยหรือเปล่า นะคะแล้วก็ ในระบบคุณเนี่ยมันจะมีการแนะนำแนวทางที่สะดวก ในการชำระเงินหรือเปล่าเช่นอาจจะแนะนำว่าเก็บเงินปลายทางดีที่สุดหรือชำระบัตรเครดิตได้ สิทธิประโยชน์อะไรบ้าง นะคะแล้วถ้ามีบริษัทคู่ค้าหรือร้านค้าที่เป็นสามารถ ร่วมธุรกิจคุณได้คุณอาจจะเป็นการ ทำเป็นแบบเครดิต นะคะ แต่ต้องมีความน่าเชื่อถือพอสมควรเลยนะคุณถึงจะ ตั้ง คือความสำคัญที่เป็นเครดิตได้ เอาไปก่อนจ่ายทีหลัง แล้วก็ ข้อมูล จะต้องมีความปลอดภัยแล้วก็การบริการบางอย่าง อาจจะเป็นบริการเฉพาะบุคคล เหมือนระบบสมาชิกอาจจะมีหลายๆระดับชั้นของสมาชิกดูแลไม่เท่ากัน เพื่อให้สร้างความ พิเศษ ของแต่ละคน แล้วราคา การกำหนดราคาต้องเป็นราคาที่แท้จริงไม่ใช่ราคา เวลานั้น 20 บาทร้านนี้ขาย 2 บาทแต่ค่าส่ง แพงกว่าร้าน 20 ร้านที่ขาย 20 บาทอีกอันนี้ ไม่ได้นะคะเราจะต้องมีความซื่อสัตย์ ในการพัฒนาระบบของเราด้วยคำนึงถึงอย่างแรกคือ การโหลดหน้าเว็บ ถ้าคุณใช้ทรัพยากรหน้าวิทยุลูกสวยมาก 8k ลูกค้าทุกคนไม่ใช่ว่าจะมีความเร็วในการใช้อินเทอร์เน็ต ความเร็วสูงเท่ากันบางครั้งพอมันโหลดช้า เขาไม่เข้า นะคะ ถ่ายรูปใช้ง่าย ออกแบบต้องเหมาะสม คิดง่ายๆถ้าสมมุติว่า เราให้เพื่อนลองทดลองใช้เว็บที่เราทำ หรือว่าใช้ยากใช้งง แสดงว่ามีปัญหาแล้ว รวมถึงเวลาคุณไปลองใช้เว็บไซต์ไหนก็ตาม คุณรู้สึกว่าอ้วนเป็นไฟตัวนี้เข้ายากมากเลย นักแสดงว่ากลางแบบมีปัญหาละ การเชื่อมต่อจะต้องเป็นระบบสากล ไม่ใช่ว่าบางเว็บไซต์บอกว่าจะต้องเข้าได้เฉพาะ Browser โคมเท่านั้น Safari ใช้ไม่ได้ไม่ครบเฟสใช้ไม่ได้ Firefox ใช้ไม่ได้อันนี้ไม่โอเค คุณจะไม่คุณจะต้องไม่ล็อค ว่าจะต้องใช้ระบบนี้ระบบนี้เท่านั้นทุกอย่างจะต้องเข้าถึงได้ดูบนโทรศัพท์ก็ได้แท็บเล็ตก็ได้ พอดีหน้าจอคอมโอเคมันต้องแสดงผลแบบนี้ดูในหน้าโทรศัพท์มันต้องแสดงผลแบบนี้ที่เหมาะสม อะไรก็ว่าไป การจ่ายเงินจะต้องสมบูรณ์มากที่สุดแล้วก็มีความปลอดภัย ดรีมให้การให้บริการก่อนและหลังการขาย นะคะและพี่ย้ำอีกทางหนึ่งก็คือราคา ต้องเป็นราคาที่เป็นจริง ไม่หลอกลวง ผู้บริโภคหรือลูกค้า นะคะ องค์ประกอบสำคัญในการสร้างแคตตาล็อกออนไลน์ นะคะ มันจะต้องแสดงข้อมูลต่างๆ รูปภาพราคาถ้ามีส่วนลด อะไรก็ว่าไป การจ่ายเงิน ทำยังไง นะคะ โดยที่ แคตตาล็อกออนไลน์เนี่ย ต้องแสดงผลมัน ออนไลน์แน่นอนแล้วก็เป็นมัลติมีเดียที่สามารถ ดูได้ชัดเจน นะคะ เพราะว่าถ้ามันดูง่าย เข้าใจได้ มันก็จะดึงดูดความสนใจของลูกค้านะคะโอ้โปรโมชั่นมีอะไรบ้างดูง่ายจ่ายง่าย น้องๆถึงบ้านเลยนึกว่าไป ลักษณะของอิเล็กตรอนเนี่ยมันจะเป็นการสั่งซื้อแบบออนไลน์ ใช้หลักการของ web based เป็นเว็บ นะคะมีฐานข้อมูลเพื่อดูแลในส่วนของสินค้าราคาการสั่งซื้อของลูกค้าก็คือต้องมี 2 ส่วนทางหน้าเว็บแล้วก็ส่วนของ ก็คือส่วนของ database ด้วย สามารถ บูรณาการกับซอฟต์แวร์อื่นได้ จะมีการคำนวณภาษี การสั่งจ่าย ต่างๆ การออกใบเสร็จ นะคะการแจ้ง เป็น Dtac ก็คือเป็นลักษณะของภาษีออนไลน์ ถ้ามันมีส่วนลดหรือเป็นโปรโมชั่นช่วงที่ซื้อสินค้าชนิดนี้ลดหย่อนภาษีได้เลยว่าไป โดยบางครั้งเนี่ยถ้าเราไม่พัฒนาโปรแกรมเองเนี่ยมันก็จะมีชุดซอฟต์แวร์ที่ ประกอบด้วยซอฟต์แวร์ช่วยย่อยนะคะหรือว่ากลุ่มของเครื่องมือต่างๆ ให้เรามาใช้งานได้ซึ่งถ้าเป็น ชุดของซอฟต์แวร์ที่ เขาเรียกว่าสมบูรณ์แบบหน่อย มันจะมีความยืดหยุ่นมาก แล้วก็สามารถปรับปรุงเปลี่ยนแปลงข้าวต้มมะระอย่างได้ แปล ราคา ก็จะแพง เอาเรื่องอยู่เหมือนกันเพราะว่าเขาถือว่าเขาทำวิจัยเขาเตรียมพร้อมทุกอย่างมา พบมากสำหรับการที่ลูกค้าจะเอาไปใช้งานได้จริง นะคะ ถ้าเราจะเริ่มทำธุรกิจออนไลน์ ช่วยตัวเอง นะคะ อย่างแรกก็คือต้องรู้แล้วแหละว่าเราจะทำธุรกิจอะไร ขายอะไหล่ บอกว่าขายผลไม้สด Online เป็นไปได้ไหมเป็นไปได้ค่ะแต่ถ้าช่วงที่ผลไม้มันไม่ออก น้องคุณจะ หาตังค์ที่ไหนรวมถึง 5 ลูกค้า สั่งไปแล้วการขนส่งมันไม่ดีทำยังไง หรือขายเสื้อผ้าแล้วยังไงต่อใครเป็นทีมงาน ทำคนเดียวหรือทำกับแม่ทำกับน้องอะไรก็ว่าไป มีแผนธุรกิจ เงินลงทุนมาจากไหน มันเก็บ ตั้งแต่ปี 1 ถึงปี 3 มีอยู่ 3000 อยากลงทุน ขายเสื้อผ้าออนไลน์ นะคะ หรือถ้าเรียนจบไปแล้ว อยากทำธุรกิจที่มันใหญ่ขึ้น ก็มีความมั่นคงในชีวิตพอสมควรอยากหารายได้เสริม จะไปกู้ยืมจากสถาบันทางการเงินก็ได้หรือ เชิญชวนคนที่ มีเงินลงทุนมาร่วมลงทุนกับเรา ก็ได้นะคะ โดย ขั้นตอนแรกเราจะต้องวางแผนธุรกิจ เราต้องรู้ก่อนว่า องค์กรของเราอาจจะมีคนหรือ 2 คนไม่รู้แหละนะคะ จุดประสงค์ของเราคือจะทำอะไรบางคนก็บอกว่าเป็นงานอดิเรกหารายได้เสริม หรือว่าสร้าง Connection สร้างความสัมพันธ์กับคนอื่นแล้วก็ว่าไป นะคะ ข้อมูล มีอะไรบ้าง จำเป็นที่ต้องเปิดเผยแพร่ในเว็บไซต์หรือเผยแพร่ในหน้า ร้านค้าออนไลน์ของเรา นะคะ เราจะใช้ระบบที่พัฒนาเองหรือจะใช้ระบบที่เขามีให้เราใช้อยู่แล้ว สมัครใช้งานก็ได้ มีกฎระเบียบการใช้งานอะไรบ้าง นะคะ ขั้นตอนในการพัฒนาก็ต้องมีเป้าหมายวิสัยทัศน์ก่อน มีข้อมูล แล้วก็ต้องดูว่าโปรแกรมที่เราจะมาใช้ทางพัฒนาข้อมูลเอง พัฒนาเว็บเอง เราจะใช้โปรแกรมอะไร เรามีฮาร์ดแวร์ซอฟต์แวร์พร้อมที่จะมาใช้งานไหม นะคะ แล้วใครจะเป็นคนที่ พัฒนาระบบ หรือดูแลระบบให้เรา วันนี้ก็ต้องวางแผน เรื่อง Option หรือตัวเลือกในการพัฒนา คุณจบ เทคโนคอมมาคุณต้องเขียนเว็บไซต์เองได้เดี๋ยวฉันพัฒนาเอง รู้สึกบางคนไม่รอดก็จ้าง แล้วถามว่ามีเงินจ้างไหม ไม่มี พี่ก็ทำเองแล้วตอนเนี้ย พอเราได้ระบบมาแล้วเราทำยังไงต่อ ไม่ต้องติดตั้ง ลองใช้ดู อยากจะร้องไห้ ไอ้ข้อ 3 เนี่ยถ้าสมมุติว่า ใครพัฒนา project เกี่ยวกับการทำเว็บไซต์ ตอนสอบโครงงานคุณจะจับบัคเยอะมากเพราะว่า รูปแบบของเว็บไซต์เนี่ยมันจะมีผิดไม่มีจุด สารที่เป็นกรรมการหลายๆท่านเขาก็จะมา ตรงนี้ไม่ได้ตรงนี้น่าจะมีปัญหา เหมือนกัน ถ้าอยากลองใช้งานดูลองให้เพื่อนใช้ดูก็ได้ ว่ามันมีบัคหรือมันมีข้อผิดพลาดตรงไหนหรือเปล่า ทดสอบจนกว่าจะถูกยอมรับ นะคะแล้วก็ลองดูก่อนว่าเว็บไซต์ที่กรมพัฒนาหรือระบบเพื่อพัฒนาเนี่ย มันเป็นไปตามสิ่งที่เราวางแผนไว้ไหม นะคะ เพราะเรามีลูกแล้ว ไม่ใช่ว่ามีแล้ว ไม่มีการอัพเดท ขนาดเกม * ยังคับแคบ ซอฟต์แวร์ในโทรศัพท์คุณเบญต้องอัพ เครื่องคอมพิวเตอร์ โปรแกรมอะไรตัวก็ยังภาพเดทเพราะฉะนั้นหน้าเว็บไซต์ จะต้องมีการปรับปรุงอยู่เสมอเหมือนกัน หน้าตามันทันสมัยข้อมูลเป็นปัจจุบัน มีหลายรูปแบบ นะคะทั้งเว็บข่าวเว็บที่เป็น interaction คือเว็บที่สามารถคุยกับแชทบอท ยังสายการบินสายการบินนึงเนี่ย ถ้าสมมุติมีปัญหาเขาจะมีช่องที่เป็นแชทบอท เขาจะเตรียมคำตอบของคำถามของลูกค้าไว้แล้ว อันนี้คือสิ่งที่เราจะอบรมวันเสาร์ ก็คือเขามีคำตอบไว้หมดแล้วอ่ะ รอแค่ลูกค้ามาถามแค่นั้นเอง เว็บเพื่อธุรกรรมค้าขายทั่วไปรู้จักอยู่แล้ว shopee Lazada อาหาร ถ้าเราอยากสร้างเอง เราจะต้องเตรียมเยอะแยะมากมายทั้งเราจะใช้ Server ที่ไหน domain name ชื่ออะไร เนื้อหาในเว็บไซต์การออกแบบการสร้างการผสมพันธุ์ การทำ CRM ก็คือ customer relationship management คือกัน บริหารความสัมพันธ์ของลูกค้าทำยังไง นะคะ ตอนแรก Server เอาจากไหน บางคนก็บอกว่า เช่า มีเงินลงทุนแล้วคนก็คือ มีเครื่องคอมอยู่ที่บ้านเดี๋ยวผมทำโพสต์เองอะไรก็ว่าไป นะคะ ค่าเช่าของคนอื่น ก็ราคาก็จะแตกต่างกันไปตามรายละเอียดตามเงื่อนไขที่คุณต้องการ อยากได้เร็วแรง ก็ ทำราคา ใช้พื้นที่เยอะไหม นะคะมีการจำกัดปริมาณข้อมูลอัพโหลดดาวน์โหลดหรือเปล่า มีการสนับสนุน ฟังก์ชันการทำงานอะไรบ้าง ใช้ภาษา PHP เขียนได้ไหม นะคะ web coating ส่วนใหญ่ที่ดีก็จะคิดตังค์ เป็นรายเดือนรายปีหรือราย ต่ำ จำนวนปริมาณข้อมูล ก็ได้ แต่บางคนก็ สร้าง server เอง แต่มันลงทุนสูง การเชื่อมต่ออุปกรณ์ต่างๆ ต้องเชื่อมต่อ 24 ชั่วโมง ความเร็วไม่พอ มันก็จะไม่รองรับการส่งข้อมูลที่อาจจะเกิดขึ้นได้ตลอดเวลาเหมือนบางคนอยากซื้อของคิดได้ตอน 2:00 น อยากซื้อก็ซื้อเลยเนี่ย แต่ถ้าคุณเป็นเจ้าของเซิร์ฟเวอร์เองคือ ราชการง่าย เชื่อมต่อกับเครื่องอื่นในองค์กรก็ได้ตลอดเวลาแต่มันเหมาะกับองค์กรขนาดใหญ่ นะคะข้อเสียคือมันค่อนข้างสูงสำหรับการลงทุน นะคะแล้วก็ต้องมีคนที่คอยดูแลที่มีความเ****วชาญ ทำยังไงให้ระบบมันไม่ล่ม เน็ตเราบางทีแค่เน็ตช้าลง หมดละ บางวันใช้ไม่ได้เลย มันสร้างความเสียหายอยู่ กลับอีกบริการหนึ่งที่ เคยได้รับความนิยมช่วงหนึ่งแต่ตอนนี้ก็ยังมีคนใช้อยู่เขาเรียกว่าเป็นการบริการโคโลเคชั่น ก็คือเรา ใช้ Server ที่เขาเตรียมไว้ไปฝากไว้ นะคะ ฝากไว้ที่ ผู้ให้บริการอินเทอร์เน็ต วางไว้เขาเลยนะคะ ก็จะมีค่าใช้จ่ายที่ ลดลงส่วนหนึ่ง นะคะ แต่ การเปลี่ยนแปลงข้อมูลค่อนข้างจะยากเพราะว่าเซิฟเวอร์ไม่อยู่กับเรา อยู่ในบริษัท ถ้าจะใช้งานทีถ้าไปเข้าไปแก้ไขทีนึงเนี่ยก็ต้องขออนุญาตอะไรว่าไป แต่ค่าใช้จ่ายก็จะถูกลง หรือ ยังเป็นนักศึกษายังไม่ค่อยมีรายได้ แต่อยากมีเว็บไซต์อยากสร้างเอง ไม่ขอใช้พื้นที่ของ web Server ฟรีก็ได้ นะคะ แต่ข้อเสียมันก็มี พื้นที่ที่ให้ในการทำเว็บไซต์เราอาจจะจำกัด แล้วก็ จำกัด ความเร็วในการติดต่อ ขอข้อมูลใดๆ ของฟรีถูกและดีของฟรีเนี่ยมันมีแต่ว่ามันก็ไม่ว่า ไม่ใช่ว่ามันจะทำได้เต็มความสามารถนะคะ บริการฟรีมีเยอะนะคะ ถ้าเราอยากทำเว็บ e-commerce ที่ผ่านมานักศึกษานิยมทำส่งอาจารย์ให้คือเป็นวิกดอทคอม หรือใครจะใช้ เปิดเฟซก็ได้ แต่วิกนี้มันก็จะ ค่อนข้างใช้งานง่ายกว่าอยู่นะคะ หน่อย ถ้ามันเป็นของฟรีเนี่ยบางที ชื่อเว็บไซต์เนี่ย มันอาจจะทำยาก มันจะต้องติดชื่อของผู้ให้บริการมาด้วย เราก็อาจจะต้องไป ใช้บริการเว็บที่ทำให้ย่อลิงค์ของเรามันลดลง นะคะ อันนี้เป็นตัวอย่างว่า โค้ทติ้งแต่ละตัวเนี่ย มัน มีข้อดีข้อเสียยังไงนะคะบางอัน ให้พื้นที่น้อย มันก็ต้องมีโฆษณาติดมาด้วย อะไรอย่างเงี้ยนะคะ Fortuner ไป ความเร็วในการเข้าถึงข้อมูลเว็บไซต์เนี่ยก็จะจำกัด โปรแกรมที่ใช้ในเครื่อง ก็จะเป็นพวก Windows 2,000 หรือถ้าเป็นตัวฟรีก็จะเป็น Linux นะคะ โปรแกรมที่ใช้ในการแปลภาษา PHP html โปรแกรมในการจัดการฐานข้อมูลก็เป็นพวก SQL Server หรือ mysql จะต้องมีใบรับรองอิเล็กทรอนิกส์ นะคะ ราคาก็ แล้วแต่ คุณศัพท์ของแต่ละคนเลย การทำมิลลิ่งคืออะไรซึ่งบางทีเราก็ใช้บริการนี้อยู่แต่เราไม่รู้ตัว จะเป็นสิ่งที่เจ้าของเว็บไซต์ทำสำเนาข้อมูลของเว็บไซต์บริษัท จากคอมพิวเตอร์หลักของตัวเอง ไปกระจายอยู่ตามทวีปต่างๆ จริงๆแล้ว Server หลักของ YouTube จะอยู่ที่อเมริกา ถ้าเวลาคุณจะดูคลิป YouTube ที่นึงเนี่ยโอ้ข้อมูลต้องดึงมาจากอเมริกาเสียเวลา เขาก็อาจจะทำ mirroring เว็บไซต์ youtube จะวางไว้อยู่ที่ สิงคโปร์ หรือจีนหรือฮ่องกง เพื่อให้คนในทวีปเอเชียสามารถ ลิงค์เข้าไปที่ YouTube ทวีปตัวเอง ทำให้ดึงข้อมูลมาได้เร็วขึ้น การจดโดเมนเนม อันนี้ก็เหมือนกันจดชื่อบริษัทแบบปกติทุกอย่างจะต้องไม่ซ้ำกัน ชื่อโดเมนเนมจะต้องเป็น ชื่อที่สั้น เข้าใจง่าย แล้วก็สื่อความหมายของสินค้าหรือบริการที่เรากำลัง จะแสดงผล นะคะ เทคนิคในการตั้งชื่อนะคะอย่างที่บอก สั้นจำง่ายได้ความหมายสะกดคิดยาก ใช้ตัวหนังสือ a-z 0-9 จะมีเครื่องหมายแดดหรือเครื่องหมายขีดก็ได้ แต่ต้องไม่ใช่แดดขึ้นต้นหรือลงท้าย ไม่ควรมีช่องว่าง แล้วก็ตอนนี้จริงๆแล้ว โดเมนเนมจะต้องมีอย่างน้อย 2 ตัวอักษรแต่ เปลี่ยนทวิตเตอร์เป็น x.com นั่นคือใช้เงินแก้ปัญหา นะคะ อย่างเช่นตัวนี้ เป็น ร้านค้า สมมุติว่าคุณกำลังจะ ออกแบบชื่อร้านค้า เกี่ยวกับการทำป้าย ชื่อร้านศิลปชัยอนิเมะชื่อภาษาไทย ศิลปะคือวัด ชัยชนะก็คือวิน อาจจะเป็นวีนัส นะคะ wicked.com แต่ภาษาไทยมันดิ้นได้อาจจะไม่อ่านก็ได้ค่ะอ่านว่า หน้าตาก็ได้มีหน้าที่แปลว่า พัง ถ้าคุณอยากใช้ชื่อวีนัสพูดอาจจะใช้แดด เว้นคำก็ได้ ต้นนะคะให้มันอ่านได้ง่ายแล้วก็เข้าใจได้ง่ายขึ้น ตั้งชื่อเว็บไซต์ถ้าขายของเล่นควรมีคำว่าทอย ขาย DVD ขายเกมคนมีคำว่าเกม ถ้าเป็นชื่อองค์กรหรือชื่อบริษัทควรจะเป็นชื่อ องค์กรนั้นๆ แต่ถ้ามันจำเป็นหรือมันช้ำก็ควรจะใช้ชื่อเดิมให้มากที่สุด ไม่ควรเปลี่ยน นะคะ การกำหนดเนื้อหา มีข้อความ มีกราฟิกอะไรไหม มีเสียง มีวีดีโอหรือเปล่า การวางโครงสร้างของเว็บไซต์เนี่ยมันจะต้องดูแลง่าย มีการปรับปรุงเนื้อหา ตามที่จำเป็น เช่นปรับปรุงเว็บไซต์ทุก 2 วัน หรือทุก 1 สัปดาห์ ถ้ามีความจำเป็นก็อาจจะต้องปรับปรุงตลอดเวลา นะคะ หรือถ้ามันไม่ได้ยุ่งยากขนาดนั้นก็ควรมีระยะเวลาที่เหมาะสม เนื้อหาบางเรื่องก็ควรจะปรับปรุงเป็นประจำ เส้นทาง สีสันหน้าตาเว็บไซต์ อย่างเนี้ยเป็นตัวอย่างเว็บไซต์ ขายการ์ตูนอนิเมะที่ไม่มีรูปการ์ตูนอนิเมะสักรูป มันก็ไม่เหมาะสม ไม่น่าซื้อเลยดูเป็นเว็บที่โบราณมากๆทั้งๆที่ขายอนิเมะ ซึ่งการออกแบบหน้าเว็บเพจ เนื้อหาจำนวน 80 เปอร์เซ็นต์ที่เหลือเป็นรูปภาพ ถ้าข้อความเยอะเกินไปคนก็ไม่อ่านรูปภาพเยอะเกินไปก็ไม่เข้าใจเหมือนกันว่าจะเอารูปใส่ทำไม สีสันหน้าต่างเว็บไซต์ สีของเว็บไซต์กับสินค้าต้องสัมพันธ์กัน สีที่ทำให้ร้านดูดีอาจจะไม่ได้สีที่ร้อนแรงเสมอไป สีอ่อนจะทำให้ผู้ชม เข้าดูแล้วสบายตา สินค้าที่ผลิตจากธรรมชาติ ก็ควรจะเป็นสีเขียวสีน้ำตาล สีโทนเข้ม ควรจะใช้ในการตกแต่งขอบมากกว่านะคะ ถ้าไม่แน่ใจว่าจะใช้สีอะไรในการออกแบบเว็บไซต์ อาจจะใช้สีเทาอ่อนกับสีขาวก็ได้ นะคะ เว็บไซต์ที่ดีจะต้องอ่านง่ายใช้โทนสีที่เข้ากันได้ มี Link ที่น่าสนใจมีรูปภาพข้อมูลที่ชัดเจน แล้วก็อย่างที่บอกต้องแสดงผลได้ทุก Browser ที่มีให้บริการในปัจจุบัน ความเร็วในการโหลดหน้าเว็บเพจ อยู่หน้าเว็บไซต์ บางครั้งก็อาจจะไม่ได้เกิดจากปริมาณของ ข้อมูลที่จะโหลด ขึ้นอยู่กับความเร็วของผู้ให้บริการอินเทอร์เน็ตด้วยแต่ เพื่อป้องกันปัญหาที่ลูกค้า บางคนมันก็ ความเร็วอินเทอร์เน็ตไม่ดีเราก็พยายามจะใส่รูปใหญ่เกินไป คำสั่งที่ไม่จำเป็นในการแสดงผลก็ไม่ต้องใส่ หรือไฟล์ประเภทมัลติมีเดีย ถ้าเลี่ยงได้ก็เลี่ยงหรือ อาจจะ ทำลิ้งแยกไปถ้าใครสนใจก็กดไปดูเพิ่มเติมเอานะคะ การสร้างร้านค้าออนไลน์จำเป็นต้องมีเว็บบอร์ดหรืออาจจะมีในช่องที่ให้ แสดงความคิดเห็นรีวิวก็ได้ นะคะ เคาน์เตอร์หรือตัวนับผู้เยี่ยมชมเว็บไซต์ก็มีผล บางครั้งเราก็ ไปใช้บริการของเว็บไซต์ที่เขาให้บริการจำนวนผู้เยี่ยมชมได้ฟรีก็ได้นะคะ ถ้าใครอยากให้เว็บไซต์ตัวเองมีคน รู้ว่าเขานับจำนวนยังไงเหมือนยอดวิว YouTube คุณก็สามารถไปขอใช้บริการแบบนี้ก็ได้นะคะ การสร้างและการพัฒนา แน่นอนอันแรกพัฒนาตัวเอง ตัวเอง 2 ซื้อ ถามเช่า 4 ไปขอใช้บริการจากผู้ที่ให้บริการอยู่แล้ว ตั้งปลุกใช้เพื่อน ประมาณนี้นะคะ พัฒนาเองข้อดีคือเราอยากได้อะไรก็ทำตามนั้น ข้อเสียคือช้า บอกว่าโอ้ยบางฟังก์ชั่นยังไม่รู้ทำไม่เป็น มันเลยส่งผลให้เสียเวลากับคนอื่น ถ้าสมมุติว่าคุณพัฒนาให้องค์กรนะคะ การสร้างเว็บเพจ มันจะมีกระบวนการหนึ่งที่เรียกว่า Reverse Engineering ถ้าพูดให้เป็น ให้ง่ายๆก็คือลอกแล้วก็ได้แปลง ซึ่งเป็นวิธีการที่รวดเร็วและง่ายที่สุดคือเอาโค้ดเข้ามาเลย ไม่ใช่ร้อนอย่างเดียวนะต้องลอกแล้วก็มาดัดแปลงด้วย บางอย่างอาจจะทำแบบนี้ แล้วเราล่ะจะทำยังไง นะคะ กระรอกในการพัฒนาจิตไม่ได้ผิดหรอกค่ะแต่ถ้าเรามาถึงแล้วเราไม่ทำอะไรเลยเนี่ยนะพี่ ต้องมีการดัดแปลงด้วยหรือทำให้มันดีกว่าของเขา โปรแกรมที่ใช้ในการพัฒนาการออกแบบ Photoshop ใช้เป็นแล้วใช้เป็นแล้ว ถ้าใครเป็นพวกโค้ทติ้งจริงๆ บางคนอาจจะใช้ Notepad วีดิทัศน์หรือใช้ Word เนี่ย เขียนเว็บก็ได้ โปรแกรมนี้ก็คือ what you see is what you get คือเห็นอะไรคุณได้อย่างนั้นก็คือผู้ใช้ Dreamweaver ใส่โค้ดเข้าไปกดรับเป็นยังไงดูไปด้วยกันเลย นะคะ การเขียนโปรแกรมส่วนมากก็จะหนักตรงที่ต้อง เชื่อมต่อกับฐานข้อมูล ตั้งข้อมูลสินค้าข้อมูลลูกค้าคนมาเยี่ยมชมทุกอย่าง จะต้องใช้หลักการของ cia Common Gateway Interface เพื่อให้ รถไฟเหาะมีลูกเล่น แล้วก็มีความหลากหลาย แล้วก็สามารถ เชื่อมต่อกับระบบอื่นได้เพราะว่ามันมีความน่าเชื่อถือของภาษา กับมงคล ไม่พัฒนาเลยทั้งนั้นซื้อมาเลย จะซื้อหรือเช่าติดมาก็ได้ไม่เสียเวลา มีให้เลือกเยอะแยะ นะคะ แต่ อะไรที่มันผอมมากๆมักจะตามมาด้วยล่ะค่ะแล้วก็ฟังชั่นบางอย่างอาจจะไม่ตรงกับที่ ต้องการ แล้วถ้าเราอยากปรับปรุงเวอร์ชั่นก็ยาก กว่าจะจ่ายตังค์เพิ่ม บางครั้งมันไม่สามารถรวมเข้ากับสิ่งที่เรามีอยู่แล้ว ถ้าจะใช้อาจจะต้องรื้อระบบใหม่ทั้งหมด นะคะ เข้าระบบ ก็ค่าใช้จ่ายก็จะน้อยกว่าซื้อ ก็ใช้บริการจากผู้ให้บริการ พวก asp Application Service provider คือเขาจัดหามาให้เราละ ก็เช่าใช้ เป็นเดือนหรือจ่ายเป็น 3 เดือน 1 ปีอะไรก็ว่าไป ลักษณะของการให้บริการก็ค่อนข้างจะครบ ดีให้คำปรึกษามีการวิเคราะห์และออกแบบระบบให้เราด้วย รวมถึงการติดตั้ง ข้อดีของการใช้บริการของ AC นะคือเราไม่ต้องพัฒนาระบบเอง ไม่ต้องซื้อฮาร์ดแวร์ไม่ต้องซื้อซอฟต์แวร์เองนะคะ ไม่ต้องมีคนมาคอยดูแลระบบให้ก็ได้ไม่ต้องลงทุน set up เองการจัดการข้อมูล การเชื่อมต่อฐานข้อมูลไม่ต้องเขาทำให้หมด เพราะ เราเช่า การบริการของเขา อันนี้ก็เป็นเว็บไซต์ที่ให้บริการ asp เจ้าใหญ่ของ จะเป็นของโลกเบอร์ต้นๆของโลกแล้วกัน ก็ใช้บริการได้นะคะ เขาก็ มีบริการให้ว่า ตอนนี้ คุณอยากได้อะไรเกม App Mobile App พัฒนาให้ได้ เว็บนะคะ Business intelligence คือธุรกิจอัจฉริยะทำให้ได้การทำเว็บไซต์สอบคิดว่าทำได้ การออกแบบ เกษตรการออกแบบ usui ทำได้หมด VR ทำได้ นะคะ Central Marketing เขาก็ดูแลให้คุณได้ขอแค่ มีตังค์ไหม แล้วก็ ไปจ้างคนมาก็ได้สร้างพัฒนาให้เราจะได้ใช้ยาวๆ หลังจากนั้นเป็นยังไงไม่รู้ อื่นๆว่าจะไปฝากกับเว็บไซต์ที่เขามีให้บริการอยู่แล้ว Lazada ก็ว่าไป ข้อ 6 เนี่ย ได้รับความนิยมเพราะง่ายไม่ต้องพัฒนาในเลย นะคะ แต่ ในการเลือกการพัฒนาคุณก็ต้องพิจารณาด้วยว่า ความต้องการของคุณคืออะไรคุณมีทรัพยากรทั้ง เครื่องทั้งซอฟต์แวร์ พร้อมไหม กำลังรักษาใครดูแลการติดตั้งใครทำ ความปลอดภัย ใช้ระบบอะไรปลอดภัยมากไหม เงินรั่วไหลทำยังไง บุคลากรมีใครบ้าง มีแต่แม่ คุณสองคนแม่ก็ใช้คอมไม่เป็นปิดคอมทีก็ดึงปลั๊กออกอย่างเดียว จะทำยังไง ราคา มีเงินทุนขนาดไหน ลงทุน 300 กำไรเดือนละ 200 เมื่อไหร่จะคืนทุน ก็ต้องพิจารณาด้วย เว็บไซต์เราจะ บางคนก็ บางทีมันก็ตอบไม่ได้นะมันเป็นคนขี้อ้อน แค่ 1 วันสมมุติว่ามีคนดังมารีวิวสินค้าคุณอาจจะเป็นเศรษฐีในพรุ่งนี้เช้าก็ได้ ความน่าเชื่อถือความมั่นคงของระบบที่คุณใช้งาน ช่วยได้ขนาดไหน นะคะ คุณสามารถปรับปรุงเปลี่ยนแปลงได้เองหรือเปล่า โปรแกรมที่คุณใช้ แน่ใจว่ามันจะไม่มีปัญหาหรือการเก็บข้อมูล มันคงเพียงพอ นะคะ การ ให้บริการลูกค้า ตอนนี้คุณ สามารถทำงานได้อย่างเต็มที่แล้วใช่ไหมหรือยังไงอ่ะคะ วันนี้งาน นะคะ ก็ จากหลักการออกแบบเว็บไซต์ที่ดี ให้ไปหาเว็บไซต์มา 5 เว็บไซต์ ที่คุณคิดว่าอุ้ยข้อแบบดีคุณชอบ เข้าไปดูบ่อยไม่เอา Facebook นะไม่เอา Instagram นะเอาเว็บไซต์ที่ขายของนะ Facebook ไม่เอามันง่ายไปกูลงข่าวเว็บไซต์ขายของออนไลน์ที่คุณ คิดว่าอุ้ยเขาออกแบบแล้วมันใช้งานง่าย บางคนก็บอกว่าเออปีแล้วทับบี้มันใช้งานง่ายกว่า Lazada ยังไงในความคิดคุณก็บอกมา คนชอบซื้อในติ๊กตอกติ๊กตอกมันดีกว่า shopee Lazada ยังไง บอกมา นะคะ แล้วก็ลองไปดูในเว็บไซต์ที่อาจารย์ให้ มันจะเป็นเว็บไซต์ที่ให้บริการอีคอมเมิร์ซ เว็บไซต์นี้นะอาจารย์เตรียมไว้ให้แล้ว รู้ยังเข้าได้หรือเปล่า เข้าเว็บไซต์ตัวนี้ ไปลองกดดูว่าที่เขาให้บริการอย่างอัน 4846 ด้วยเนี่ย คุณคิดว่า ให้บริการดียังไงอย่างเช่นตัวนี้บอกว่าอุ้ยค่าบริการ แพงนะ ทดลองใช้ 14 วัน ทดลองใช้ 30 วัน บ้านก็ใช้ฟรีเลย หาใครพี่ได้เลยอย่างงี้เนี่ยก็ใช้ 40 ใช้ฟรี 14 วันทดลองใช้ 14 วัน 14 วันนี้ที่นี่คือให้ใช้แบบ Full Option หลังจากนั้น ก็หมดแต่ก็มีแบบแพ็คเกจที่เป็นฟรีให้ลองใช้อยู่ ลองเข้าไปดูว่าใช้ได้หรือเปล่า ลิงเข้าได้ไหมเดี๋ยวนะ เข้าได้อยู่ เข้าไปดู แค่แค่เอาไปดูในตัวอย่างที่เขามีแหละ เริ่มต้นฟรี รักระหว่างได้ไหม ถ้าเป็นคุณคุณจะเลือกเว็บไซต์ไหนเขาจะมีให้อยู่ เพราะอะไร เขาบอกว่าลากแล้ววางใช้ได้ฟรี ชอบ เอาเว็บนี้ก็ว่าไปนะคะในลิงค์ที่อาจารย์ให้ เริ่มทำงานไ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เช้า) 020767</dc:title>
  <dc:creator/>
  <cp:keywords/>
  <dcterms:created xsi:type="dcterms:W3CDTF">2024-07-02T04:08:08Z</dcterms:created>
  <dcterms:modified xsi:type="dcterms:W3CDTF">2024-07-02T04: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กรกฎาคม 2567 เวลา 09.00 น.</vt:lpwstr>
  </property>
  <property fmtid="{D5CDD505-2E9C-101B-9397-08002B2CF9AE}" pid="3" name="subtitle">
    <vt:lpwstr/>
  </property>
</Properties>
</file>